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BE1C2" w14:textId="71BD9023" w:rsidR="00A40942" w:rsidRPr="00FC38CE" w:rsidRDefault="00A40942" w:rsidP="00A40942">
      <w:pPr>
        <w:rPr>
          <w:rFonts w:asciiTheme="majorBidi" w:hAnsiTheme="majorBidi" w:cstheme="majorBidi"/>
          <w:sz w:val="24"/>
          <w:szCs w:val="24"/>
        </w:rPr>
      </w:pPr>
      <w:r w:rsidRPr="00FC38CE">
        <w:rPr>
          <w:rFonts w:asciiTheme="majorBidi" w:hAnsiTheme="majorBidi" w:cstheme="majorBidi"/>
          <w:sz w:val="24"/>
          <w:szCs w:val="24"/>
        </w:rPr>
        <w:t>Nicholas Soucy</w:t>
      </w:r>
      <w:r w:rsidRPr="00FC38CE">
        <w:rPr>
          <w:rFonts w:asciiTheme="majorBidi" w:hAnsiTheme="majorBidi" w:cstheme="majorBidi"/>
          <w:sz w:val="24"/>
          <w:szCs w:val="24"/>
        </w:rPr>
        <w:tab/>
      </w:r>
      <w:r w:rsidRPr="00FC38CE">
        <w:rPr>
          <w:rFonts w:asciiTheme="majorBidi" w:hAnsiTheme="majorBidi" w:cstheme="majorBidi"/>
          <w:sz w:val="24"/>
          <w:szCs w:val="24"/>
        </w:rPr>
        <w:tab/>
      </w:r>
      <w:r w:rsidRPr="00FC38CE">
        <w:rPr>
          <w:rFonts w:asciiTheme="majorBidi" w:hAnsiTheme="majorBidi" w:cstheme="majorBidi"/>
          <w:sz w:val="24"/>
          <w:szCs w:val="24"/>
        </w:rPr>
        <w:tab/>
        <w:t xml:space="preserve">   Computer Vision HW </w:t>
      </w:r>
      <w:r>
        <w:rPr>
          <w:rFonts w:asciiTheme="majorBidi" w:hAnsiTheme="majorBidi" w:cstheme="majorBidi"/>
          <w:sz w:val="24"/>
          <w:szCs w:val="24"/>
        </w:rPr>
        <w:t>3</w:t>
      </w:r>
      <w:r w:rsidRPr="00FC38CE">
        <w:rPr>
          <w:rFonts w:asciiTheme="majorBidi" w:hAnsiTheme="majorBidi" w:cstheme="majorBidi"/>
          <w:sz w:val="24"/>
          <w:szCs w:val="24"/>
        </w:rPr>
        <w:t xml:space="preserve">                                </w:t>
      </w:r>
      <w:r>
        <w:rPr>
          <w:rFonts w:asciiTheme="majorBidi" w:hAnsiTheme="majorBidi" w:cstheme="majorBidi"/>
          <w:sz w:val="24"/>
          <w:szCs w:val="24"/>
        </w:rPr>
        <w:t>Due:</w:t>
      </w:r>
      <w:r w:rsidRPr="00FC38CE">
        <w:rPr>
          <w:rFonts w:asciiTheme="majorBidi" w:hAnsiTheme="majorBidi" w:cstheme="majorBidi"/>
          <w:sz w:val="24"/>
          <w:szCs w:val="24"/>
        </w:rPr>
        <w:t xml:space="preserve">  1</w:t>
      </w:r>
      <w:r>
        <w:rPr>
          <w:rFonts w:asciiTheme="majorBidi" w:hAnsiTheme="majorBidi" w:cstheme="majorBidi"/>
          <w:sz w:val="24"/>
          <w:szCs w:val="24"/>
        </w:rPr>
        <w:t>1</w:t>
      </w:r>
      <w:r w:rsidRPr="00FC38CE">
        <w:rPr>
          <w:rFonts w:asciiTheme="majorBidi" w:hAnsiTheme="majorBidi" w:cstheme="majorBidi"/>
          <w:sz w:val="24"/>
          <w:szCs w:val="24"/>
        </w:rPr>
        <w:t>/</w:t>
      </w:r>
      <w:r>
        <w:rPr>
          <w:rFonts w:asciiTheme="majorBidi" w:hAnsiTheme="majorBidi" w:cstheme="majorBidi"/>
          <w:sz w:val="24"/>
          <w:szCs w:val="24"/>
        </w:rPr>
        <w:t>5</w:t>
      </w:r>
      <w:r w:rsidRPr="00FC38CE">
        <w:rPr>
          <w:rFonts w:asciiTheme="majorBidi" w:hAnsiTheme="majorBidi" w:cstheme="majorBidi"/>
          <w:sz w:val="24"/>
          <w:szCs w:val="24"/>
        </w:rPr>
        <w:t>/20</w:t>
      </w:r>
    </w:p>
    <w:p w14:paraId="07E720B5" w14:textId="18F8DAE0" w:rsidR="00A40942" w:rsidRPr="00F83FF2" w:rsidRDefault="00A40942" w:rsidP="00A40942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Making a Model Using Photogrammetry</w:t>
      </w:r>
    </w:p>
    <w:p w14:paraId="75CD5B6A" w14:textId="17C62204" w:rsidR="007E43F6" w:rsidRDefault="00A409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used </w:t>
      </w:r>
      <w:proofErr w:type="spellStart"/>
      <w:r>
        <w:rPr>
          <w:rFonts w:ascii="Times New Roman" w:hAnsi="Times New Roman" w:cs="Times New Roman"/>
          <w:sz w:val="24"/>
          <w:szCs w:val="24"/>
        </w:rPr>
        <w:t>Meshroo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I am a windows user and have a Nvidia GTX 1080Ti GPU with CUDA support installed so I can run these point cloud calculations quickly!</w:t>
      </w:r>
    </w:p>
    <w:p w14:paraId="2490F6AD" w14:textId="7AEF7275" w:rsidR="00A40942" w:rsidRDefault="00A409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ended up doing this three times, first time sucked so I redid it a second time, then I was so happy with the results from the second trial, that I did a new third “object” due to my excitement. I will therefore break down this document into three parts to document my experience. </w:t>
      </w:r>
    </w:p>
    <w:p w14:paraId="080EF233" w14:textId="5F7B485F" w:rsidR="00A40942" w:rsidRDefault="00A409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40942">
        <w:rPr>
          <w:rFonts w:ascii="Times New Roman" w:hAnsi="Times New Roman" w:cs="Times New Roman"/>
          <w:b/>
          <w:bCs/>
          <w:sz w:val="28"/>
          <w:szCs w:val="28"/>
        </w:rPr>
        <w:t>Part 1: Pinecone</w:t>
      </w:r>
    </w:p>
    <w:p w14:paraId="4447607C" w14:textId="26DD1E4A" w:rsidR="00A40942" w:rsidRDefault="00A409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decided to do an old pinecone as my object. I felt that it had a lot of edges/points and was therefore a good fit for the point cloud.</w:t>
      </w:r>
    </w:p>
    <w:p w14:paraId="77312A5D" w14:textId="66B9CE78" w:rsidR="00A40942" w:rsidRDefault="00A409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found that my first try at the Pinecone sucked! I did 49 photos on my Samsung Galaxy Note9 (which is a pretty good camera) and moved the object on the table instead of the camera (like you did with the turn table in the microwave). I found that my point cloud was nonsense, it had no depth and barely an</w:t>
      </w:r>
      <w:r w:rsidR="00D51598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points to report! I believe it only captured the background and nothing else. Here are two pictures of the pinecone below: </w:t>
      </w:r>
    </w:p>
    <w:p w14:paraId="2989567C" w14:textId="77777777" w:rsidR="00A40942" w:rsidRDefault="00A40942">
      <w:pPr>
        <w:rPr>
          <w:rFonts w:ascii="Times New Roman" w:hAnsi="Times New Roman" w:cs="Times New Roman"/>
          <w:sz w:val="24"/>
          <w:szCs w:val="24"/>
        </w:rPr>
      </w:pPr>
    </w:p>
    <w:p w14:paraId="45FF0EA9" w14:textId="77777777" w:rsidR="00A40942" w:rsidRDefault="00A40942">
      <w:pPr>
        <w:rPr>
          <w:rFonts w:ascii="Times New Roman" w:hAnsi="Times New Roman" w:cs="Times New Roman"/>
          <w:sz w:val="24"/>
          <w:szCs w:val="24"/>
        </w:rPr>
      </w:pPr>
    </w:p>
    <w:p w14:paraId="58BB5523" w14:textId="77777777" w:rsidR="00A40942" w:rsidRDefault="00A40942">
      <w:pPr>
        <w:rPr>
          <w:rFonts w:ascii="Times New Roman" w:hAnsi="Times New Roman" w:cs="Times New Roman"/>
          <w:sz w:val="24"/>
          <w:szCs w:val="24"/>
        </w:rPr>
      </w:pPr>
    </w:p>
    <w:p w14:paraId="078566F2" w14:textId="77777777" w:rsidR="00A40942" w:rsidRDefault="00A40942">
      <w:pPr>
        <w:rPr>
          <w:rFonts w:ascii="Times New Roman" w:hAnsi="Times New Roman" w:cs="Times New Roman"/>
          <w:sz w:val="24"/>
          <w:szCs w:val="24"/>
        </w:rPr>
      </w:pPr>
    </w:p>
    <w:p w14:paraId="40834904" w14:textId="3F3A9419" w:rsidR="00A40942" w:rsidRDefault="009051E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12DAB2A" wp14:editId="49C677B5">
            <wp:simplePos x="0" y="0"/>
            <wp:positionH relativeFrom="column">
              <wp:posOffset>2066290</wp:posOffset>
            </wp:positionH>
            <wp:positionV relativeFrom="page">
              <wp:posOffset>6007100</wp:posOffset>
            </wp:positionV>
            <wp:extent cx="4511675" cy="2195830"/>
            <wp:effectExtent l="0" t="4127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511675" cy="219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D8BE0FD" wp14:editId="0AB2E808">
            <wp:simplePos x="0" y="0"/>
            <wp:positionH relativeFrom="margin">
              <wp:posOffset>-999627</wp:posOffset>
            </wp:positionH>
            <wp:positionV relativeFrom="page">
              <wp:posOffset>6005603</wp:posOffset>
            </wp:positionV>
            <wp:extent cx="4528185" cy="2203450"/>
            <wp:effectExtent l="318" t="0" r="6032" b="6033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528185" cy="220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73B905" w14:textId="609009E7" w:rsidR="00A40942" w:rsidRDefault="00A40942">
      <w:pPr>
        <w:rPr>
          <w:rFonts w:ascii="Times New Roman" w:hAnsi="Times New Roman" w:cs="Times New Roman"/>
          <w:sz w:val="24"/>
          <w:szCs w:val="24"/>
        </w:rPr>
      </w:pPr>
    </w:p>
    <w:p w14:paraId="3A25D0C1" w14:textId="1BEBFACE" w:rsidR="00A40942" w:rsidRDefault="00A40942">
      <w:pPr>
        <w:rPr>
          <w:rFonts w:ascii="Times New Roman" w:hAnsi="Times New Roman" w:cs="Times New Roman"/>
          <w:sz w:val="24"/>
          <w:szCs w:val="24"/>
        </w:rPr>
      </w:pPr>
    </w:p>
    <w:p w14:paraId="6CF0B96D" w14:textId="5573427C" w:rsidR="00A40942" w:rsidRDefault="00A40942">
      <w:pPr>
        <w:rPr>
          <w:rFonts w:ascii="Times New Roman" w:hAnsi="Times New Roman" w:cs="Times New Roman"/>
          <w:sz w:val="24"/>
          <w:szCs w:val="24"/>
        </w:rPr>
      </w:pPr>
    </w:p>
    <w:p w14:paraId="1455F6D8" w14:textId="022FA265" w:rsidR="00A40942" w:rsidRDefault="00A40942">
      <w:pPr>
        <w:rPr>
          <w:rFonts w:ascii="Times New Roman" w:hAnsi="Times New Roman" w:cs="Times New Roman"/>
          <w:sz w:val="24"/>
          <w:szCs w:val="24"/>
        </w:rPr>
      </w:pPr>
    </w:p>
    <w:p w14:paraId="272EDAAD" w14:textId="5EE95C20" w:rsidR="00A40942" w:rsidRDefault="00A40942">
      <w:pPr>
        <w:rPr>
          <w:rFonts w:ascii="Times New Roman" w:hAnsi="Times New Roman" w:cs="Times New Roman"/>
          <w:sz w:val="24"/>
          <w:szCs w:val="24"/>
        </w:rPr>
      </w:pPr>
    </w:p>
    <w:p w14:paraId="3984B34F" w14:textId="48BC149A" w:rsidR="00A40942" w:rsidRDefault="00A40942">
      <w:pPr>
        <w:rPr>
          <w:rFonts w:ascii="Times New Roman" w:hAnsi="Times New Roman" w:cs="Times New Roman"/>
          <w:sz w:val="24"/>
          <w:szCs w:val="24"/>
        </w:rPr>
      </w:pPr>
    </w:p>
    <w:p w14:paraId="4BD317D4" w14:textId="15D248AB" w:rsidR="00A40942" w:rsidRDefault="00A40942">
      <w:pPr>
        <w:rPr>
          <w:rFonts w:ascii="Times New Roman" w:hAnsi="Times New Roman" w:cs="Times New Roman"/>
          <w:sz w:val="24"/>
          <w:szCs w:val="24"/>
        </w:rPr>
      </w:pPr>
    </w:p>
    <w:p w14:paraId="2688D5F6" w14:textId="0D7F5F80" w:rsidR="00A40942" w:rsidRDefault="00A40942">
      <w:pPr>
        <w:rPr>
          <w:rFonts w:ascii="Times New Roman" w:hAnsi="Times New Roman" w:cs="Times New Roman"/>
          <w:sz w:val="24"/>
          <w:szCs w:val="24"/>
        </w:rPr>
      </w:pPr>
    </w:p>
    <w:p w14:paraId="0C411A7C" w14:textId="3CFED421" w:rsidR="00A40942" w:rsidRDefault="00A40942">
      <w:pPr>
        <w:rPr>
          <w:rFonts w:ascii="Times New Roman" w:hAnsi="Times New Roman" w:cs="Times New Roman"/>
          <w:sz w:val="24"/>
          <w:szCs w:val="24"/>
        </w:rPr>
      </w:pPr>
    </w:p>
    <w:p w14:paraId="30A2AB29" w14:textId="38D06EC2" w:rsidR="00A40942" w:rsidRDefault="00A40942">
      <w:pPr>
        <w:rPr>
          <w:rFonts w:ascii="Times New Roman" w:hAnsi="Times New Roman" w:cs="Times New Roman"/>
          <w:sz w:val="24"/>
          <w:szCs w:val="24"/>
        </w:rPr>
      </w:pPr>
    </w:p>
    <w:p w14:paraId="0F9B5AF7" w14:textId="7CAA1B1A" w:rsidR="00A40942" w:rsidRDefault="00A40942">
      <w:pPr>
        <w:rPr>
          <w:rFonts w:ascii="Times New Roman" w:hAnsi="Times New Roman" w:cs="Times New Roman"/>
          <w:sz w:val="24"/>
          <w:szCs w:val="24"/>
        </w:rPr>
      </w:pPr>
    </w:p>
    <w:p w14:paraId="2A9EDB87" w14:textId="63B8150E" w:rsidR="00A40942" w:rsidRDefault="00A409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s you can see, I moved the object, not the camera. I wanted to try again, and this time, I wanted to </w:t>
      </w:r>
      <w:r w:rsidR="00D52DD2">
        <w:rPr>
          <w:rFonts w:ascii="Times New Roman" w:hAnsi="Times New Roman" w:cs="Times New Roman"/>
          <w:sz w:val="24"/>
          <w:szCs w:val="24"/>
        </w:rPr>
        <w:t xml:space="preserve">move my camera around the object rather then move the object itself. </w:t>
      </w:r>
    </w:p>
    <w:p w14:paraId="1ECA75AF" w14:textId="7148654D" w:rsidR="00D52DD2" w:rsidRDefault="00D52DD2" w:rsidP="00D52DD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40942">
        <w:rPr>
          <w:rFonts w:ascii="Times New Roman" w:hAnsi="Times New Roman" w:cs="Times New Roman"/>
          <w:b/>
          <w:bCs/>
          <w:sz w:val="28"/>
          <w:szCs w:val="28"/>
        </w:rPr>
        <w:t xml:space="preserve">Part </w:t>
      </w:r>
      <w:r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A40942">
        <w:rPr>
          <w:rFonts w:ascii="Times New Roman" w:hAnsi="Times New Roman" w:cs="Times New Roman"/>
          <w:b/>
          <w:bCs/>
          <w:sz w:val="28"/>
          <w:szCs w:val="28"/>
        </w:rPr>
        <w:t>: Pinecone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Take 2!</w:t>
      </w:r>
    </w:p>
    <w:p w14:paraId="016337E2" w14:textId="71C130AF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time I wanted to take more pictures of the pinecone, move my camera around the pinecone, and go to a place with better lighting. I also went around in a half sphere around the object rather than just going left or right around the object, I went over </w:t>
      </w:r>
      <w:r w:rsidR="00D51598">
        <w:rPr>
          <w:rFonts w:ascii="Times New Roman" w:hAnsi="Times New Roman" w:cs="Times New Roman"/>
          <w:sz w:val="24"/>
          <w:szCs w:val="24"/>
        </w:rPr>
        <w:t>the objec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9DF6AD4" w14:textId="272D2F1B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took 111 photos of the pinecone on my kitchen island with my Samsung Galaxy Note9 Camera. Here are two example photos below. </w:t>
      </w:r>
    </w:p>
    <w:p w14:paraId="0B74EADD" w14:textId="1F62E1C6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2F7C3954" w14:textId="4BB02188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3F034C54" w14:textId="7C93F7E5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539A1409" w14:textId="58FF833F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5D5AE9E4" w14:textId="03CBC026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3A972FFF" w14:textId="55191A55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3F1420C5" w14:textId="287DF124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17556BDE" wp14:editId="44E238CF">
            <wp:simplePos x="0" y="0"/>
            <wp:positionH relativeFrom="column">
              <wp:posOffset>1752419</wp:posOffset>
            </wp:positionH>
            <wp:positionV relativeFrom="page">
              <wp:posOffset>4767217</wp:posOffset>
            </wp:positionV>
            <wp:extent cx="5937885" cy="2889885"/>
            <wp:effectExtent l="0" t="0" r="5715" b="571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37885" cy="288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4EE162A3" wp14:editId="5BD4A818">
            <wp:simplePos x="0" y="0"/>
            <wp:positionH relativeFrom="column">
              <wp:posOffset>-1437685</wp:posOffset>
            </wp:positionH>
            <wp:positionV relativeFrom="margin">
              <wp:align>bottom</wp:align>
            </wp:positionV>
            <wp:extent cx="5815426" cy="2830286"/>
            <wp:effectExtent l="6667" t="0" r="1588" b="1587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815426" cy="2830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920440" w14:textId="341342BD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31DF995C" w14:textId="027CB796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4922DEFA" w14:textId="2298D298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3FE9EAB2" w14:textId="4D0636F0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4EAA98F0" w14:textId="5CC334C7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5940FFFB" w14:textId="1418B3B9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4D15CCCF" w14:textId="151C1326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4D206148" w14:textId="7F7948F0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481BBE4B" w14:textId="218FE62C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62B8961C" w14:textId="766175DE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2D16D6BA" w14:textId="5325721E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6F611ECD" w14:textId="69692DC5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7B6F5641" w14:textId="69F892F4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3F4C5CC2" w14:textId="5B043911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69D1665F" w14:textId="0BD90A0A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point cloud was beautiful! When I put more effort into matching points, better lighting, more pictures, and moving the camera instead of the object, it was a smashing success! Here is a photo of the point cloud. I also put the </w:t>
      </w:r>
      <w:proofErr w:type="gramStart"/>
      <w:r>
        <w:rPr>
          <w:rFonts w:ascii="Times New Roman" w:hAnsi="Times New Roman" w:cs="Times New Roman"/>
          <w:sz w:val="24"/>
          <w:szCs w:val="24"/>
        </w:rPr>
        <w:t>two poi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loud .</w:t>
      </w:r>
      <w:proofErr w:type="spellStart"/>
      <w:r>
        <w:rPr>
          <w:rFonts w:ascii="Times New Roman" w:hAnsi="Times New Roman" w:cs="Times New Roman"/>
          <w:sz w:val="24"/>
          <w:szCs w:val="24"/>
        </w:rPr>
        <w:t>ab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embic files into a zip file for you that I uploaded along with this pdf. You can’t use MeshLab on </w:t>
      </w:r>
      <w:proofErr w:type="spellStart"/>
      <w:r>
        <w:rPr>
          <w:rFonts w:ascii="Times New Roman" w:hAnsi="Times New Roman" w:cs="Times New Roman"/>
          <w:sz w:val="24"/>
          <w:szCs w:val="24"/>
        </w:rPr>
        <w:t>Meshroo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xports, you are going to have to use Blender to import and mess with the alembic file, but it is so worth it! Here is a snapshot:</w:t>
      </w:r>
    </w:p>
    <w:p w14:paraId="389C4DED" w14:textId="7867480A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97D55B" wp14:editId="19311B8E">
            <wp:extent cx="6299309" cy="2993571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1317" cy="2999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F8133" w14:textId="412AA9FA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64E116E4" w14:textId="69523846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got so excited seeing the results of the pinecone, I wanted to do it again on something harder and more interesting. </w:t>
      </w:r>
    </w:p>
    <w:p w14:paraId="7E074801" w14:textId="0E74B68A" w:rsidR="00D52DD2" w:rsidRDefault="00D52DD2" w:rsidP="00D52DD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40942">
        <w:rPr>
          <w:rFonts w:ascii="Times New Roman" w:hAnsi="Times New Roman" w:cs="Times New Roman"/>
          <w:b/>
          <w:bCs/>
          <w:sz w:val="28"/>
          <w:szCs w:val="28"/>
        </w:rPr>
        <w:t xml:space="preserve">Part </w:t>
      </w:r>
      <w:r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A40942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>
        <w:rPr>
          <w:rFonts w:ascii="Times New Roman" w:hAnsi="Times New Roman" w:cs="Times New Roman"/>
          <w:b/>
          <w:bCs/>
          <w:sz w:val="28"/>
          <w:szCs w:val="28"/>
        </w:rPr>
        <w:t>My Partner Paige</w:t>
      </w:r>
    </w:p>
    <w:p w14:paraId="43A9C252" w14:textId="24C479B2" w:rsidR="00D52DD2" w:rsidRDefault="003A1631" w:rsidP="00D52D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like my girlfriend Paige, so I wanted to see if I can make a point cloud of her. </w:t>
      </w:r>
    </w:p>
    <w:p w14:paraId="405A3A80" w14:textId="4D5E6AB4" w:rsidR="003A1631" w:rsidRDefault="003A1631" w:rsidP="00D52D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ended up having her sit cross-legged in the living room and took a total of 138 pictures with my Samsung Galaxy Note 9 of her face. Here are two example pictures below:</w:t>
      </w:r>
    </w:p>
    <w:p w14:paraId="3A3069D6" w14:textId="4100ADC7" w:rsidR="003A1631" w:rsidRPr="00D52DD2" w:rsidRDefault="003A1631" w:rsidP="00D52DD2">
      <w:pPr>
        <w:rPr>
          <w:rFonts w:ascii="Times New Roman" w:hAnsi="Times New Roman" w:cs="Times New Roman"/>
          <w:sz w:val="24"/>
          <w:szCs w:val="24"/>
        </w:rPr>
      </w:pPr>
    </w:p>
    <w:p w14:paraId="09C09BB7" w14:textId="77777777" w:rsid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04374039" w14:textId="2C5CB412" w:rsidR="00D52DD2" w:rsidRPr="00D52DD2" w:rsidRDefault="00D52DD2" w:rsidP="00D52DD2">
      <w:pPr>
        <w:rPr>
          <w:rFonts w:ascii="Times New Roman" w:hAnsi="Times New Roman" w:cs="Times New Roman"/>
          <w:sz w:val="24"/>
          <w:szCs w:val="24"/>
        </w:rPr>
      </w:pPr>
    </w:p>
    <w:p w14:paraId="3C942E63" w14:textId="77D37AB0" w:rsidR="00D52DD2" w:rsidRDefault="00D52DD2">
      <w:pPr>
        <w:rPr>
          <w:rFonts w:ascii="Times New Roman" w:hAnsi="Times New Roman" w:cs="Times New Roman"/>
          <w:sz w:val="24"/>
          <w:szCs w:val="24"/>
        </w:rPr>
      </w:pPr>
    </w:p>
    <w:p w14:paraId="0716BC42" w14:textId="5241F575" w:rsidR="003A1631" w:rsidRDefault="003A1631">
      <w:pPr>
        <w:rPr>
          <w:rFonts w:ascii="Times New Roman" w:hAnsi="Times New Roman" w:cs="Times New Roman"/>
          <w:sz w:val="24"/>
          <w:szCs w:val="24"/>
        </w:rPr>
      </w:pPr>
    </w:p>
    <w:p w14:paraId="47726D62" w14:textId="0BDB2750" w:rsidR="003A1631" w:rsidRDefault="003A1631">
      <w:pPr>
        <w:rPr>
          <w:rFonts w:ascii="Times New Roman" w:hAnsi="Times New Roman" w:cs="Times New Roman"/>
          <w:sz w:val="24"/>
          <w:szCs w:val="24"/>
        </w:rPr>
      </w:pPr>
    </w:p>
    <w:p w14:paraId="717FF250" w14:textId="547FE77D" w:rsidR="003A1631" w:rsidRDefault="003A1631">
      <w:pPr>
        <w:rPr>
          <w:rFonts w:ascii="Times New Roman" w:hAnsi="Times New Roman" w:cs="Times New Roman"/>
          <w:sz w:val="24"/>
          <w:szCs w:val="24"/>
        </w:rPr>
      </w:pPr>
    </w:p>
    <w:p w14:paraId="49E08D23" w14:textId="4268035D" w:rsidR="003A1631" w:rsidRDefault="003A1631">
      <w:pPr>
        <w:rPr>
          <w:rFonts w:ascii="Times New Roman" w:hAnsi="Times New Roman" w:cs="Times New Roman"/>
          <w:sz w:val="24"/>
          <w:szCs w:val="24"/>
        </w:rPr>
      </w:pPr>
    </w:p>
    <w:p w14:paraId="1CD7A452" w14:textId="17C79FBB" w:rsidR="003A1631" w:rsidRDefault="003A1631">
      <w:pPr>
        <w:rPr>
          <w:rFonts w:ascii="Times New Roman" w:hAnsi="Times New Roman" w:cs="Times New Roman"/>
          <w:sz w:val="24"/>
          <w:szCs w:val="24"/>
        </w:rPr>
      </w:pPr>
    </w:p>
    <w:p w14:paraId="6047766A" w14:textId="3D7B0B39" w:rsidR="003A1631" w:rsidRDefault="003A1631">
      <w:pPr>
        <w:rPr>
          <w:rFonts w:ascii="Times New Roman" w:hAnsi="Times New Roman" w:cs="Times New Roman"/>
          <w:sz w:val="24"/>
          <w:szCs w:val="24"/>
        </w:rPr>
      </w:pPr>
    </w:p>
    <w:p w14:paraId="1E24A911" w14:textId="0773C6FF" w:rsidR="003A1631" w:rsidRDefault="003A16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1" locked="0" layoutInCell="1" allowOverlap="1" wp14:anchorId="79035F47" wp14:editId="310620E2">
            <wp:simplePos x="0" y="0"/>
            <wp:positionH relativeFrom="column">
              <wp:posOffset>1867424</wp:posOffset>
            </wp:positionH>
            <wp:positionV relativeFrom="page">
              <wp:posOffset>1921967</wp:posOffset>
            </wp:positionV>
            <wp:extent cx="5939155" cy="2887980"/>
            <wp:effectExtent l="1588" t="0" r="6032" b="6033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39155" cy="288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7FBBFB56" wp14:editId="1C935ACB">
            <wp:simplePos x="0" y="0"/>
            <wp:positionH relativeFrom="column">
              <wp:posOffset>-1613582</wp:posOffset>
            </wp:positionH>
            <wp:positionV relativeFrom="page">
              <wp:posOffset>1922036</wp:posOffset>
            </wp:positionV>
            <wp:extent cx="5939155" cy="2887980"/>
            <wp:effectExtent l="1588" t="0" r="6032" b="6033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39155" cy="288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FA5EAEA" w14:textId="14E03D93" w:rsidR="003A1631" w:rsidRPr="003A1631" w:rsidRDefault="003A1631" w:rsidP="003A1631">
      <w:pPr>
        <w:rPr>
          <w:rFonts w:ascii="Times New Roman" w:hAnsi="Times New Roman" w:cs="Times New Roman"/>
          <w:sz w:val="24"/>
          <w:szCs w:val="24"/>
        </w:rPr>
      </w:pPr>
    </w:p>
    <w:p w14:paraId="79A6F136" w14:textId="1480A965" w:rsidR="003A1631" w:rsidRPr="003A1631" w:rsidRDefault="003A1631" w:rsidP="003A1631">
      <w:pPr>
        <w:rPr>
          <w:rFonts w:ascii="Times New Roman" w:hAnsi="Times New Roman" w:cs="Times New Roman"/>
          <w:sz w:val="24"/>
          <w:szCs w:val="24"/>
        </w:rPr>
      </w:pPr>
    </w:p>
    <w:p w14:paraId="26EF3613" w14:textId="41FA3B16" w:rsidR="003A1631" w:rsidRPr="003A1631" w:rsidRDefault="003A1631" w:rsidP="003A1631">
      <w:pPr>
        <w:rPr>
          <w:rFonts w:ascii="Times New Roman" w:hAnsi="Times New Roman" w:cs="Times New Roman"/>
          <w:sz w:val="24"/>
          <w:szCs w:val="24"/>
        </w:rPr>
      </w:pPr>
    </w:p>
    <w:p w14:paraId="37B9A012" w14:textId="673EADA6" w:rsidR="003A1631" w:rsidRPr="003A1631" w:rsidRDefault="003A1631" w:rsidP="003A1631">
      <w:pPr>
        <w:rPr>
          <w:rFonts w:ascii="Times New Roman" w:hAnsi="Times New Roman" w:cs="Times New Roman"/>
          <w:sz w:val="24"/>
          <w:szCs w:val="24"/>
        </w:rPr>
      </w:pPr>
    </w:p>
    <w:p w14:paraId="6A98B4B6" w14:textId="7F598A2C" w:rsidR="003A1631" w:rsidRPr="003A1631" w:rsidRDefault="003A1631" w:rsidP="003A1631">
      <w:pPr>
        <w:rPr>
          <w:rFonts w:ascii="Times New Roman" w:hAnsi="Times New Roman" w:cs="Times New Roman"/>
          <w:sz w:val="24"/>
          <w:szCs w:val="24"/>
        </w:rPr>
      </w:pPr>
    </w:p>
    <w:p w14:paraId="2916B4F2" w14:textId="67285E3C" w:rsidR="003A1631" w:rsidRPr="003A1631" w:rsidRDefault="003A1631" w:rsidP="003A1631">
      <w:pPr>
        <w:rPr>
          <w:rFonts w:ascii="Times New Roman" w:hAnsi="Times New Roman" w:cs="Times New Roman"/>
          <w:sz w:val="24"/>
          <w:szCs w:val="24"/>
        </w:rPr>
      </w:pPr>
    </w:p>
    <w:p w14:paraId="12B41817" w14:textId="220CDA3D" w:rsidR="003A1631" w:rsidRPr="003A1631" w:rsidRDefault="003A1631" w:rsidP="003A1631">
      <w:pPr>
        <w:rPr>
          <w:rFonts w:ascii="Times New Roman" w:hAnsi="Times New Roman" w:cs="Times New Roman"/>
          <w:sz w:val="24"/>
          <w:szCs w:val="24"/>
        </w:rPr>
      </w:pPr>
    </w:p>
    <w:p w14:paraId="621D0C42" w14:textId="0F6C1F5D" w:rsidR="003A1631" w:rsidRPr="003A1631" w:rsidRDefault="003A1631" w:rsidP="003A1631">
      <w:pPr>
        <w:rPr>
          <w:rFonts w:ascii="Times New Roman" w:hAnsi="Times New Roman" w:cs="Times New Roman"/>
          <w:sz w:val="24"/>
          <w:szCs w:val="24"/>
        </w:rPr>
      </w:pPr>
    </w:p>
    <w:p w14:paraId="41FBEF07" w14:textId="790DBAE1" w:rsidR="003A1631" w:rsidRPr="003A1631" w:rsidRDefault="003A1631" w:rsidP="003A1631">
      <w:pPr>
        <w:rPr>
          <w:rFonts w:ascii="Times New Roman" w:hAnsi="Times New Roman" w:cs="Times New Roman"/>
          <w:sz w:val="24"/>
          <w:szCs w:val="24"/>
        </w:rPr>
      </w:pPr>
    </w:p>
    <w:p w14:paraId="1EC733B0" w14:textId="5B16BAC8" w:rsidR="003A1631" w:rsidRPr="003A1631" w:rsidRDefault="003A1631" w:rsidP="003A1631">
      <w:pPr>
        <w:rPr>
          <w:rFonts w:ascii="Times New Roman" w:hAnsi="Times New Roman" w:cs="Times New Roman"/>
          <w:sz w:val="24"/>
          <w:szCs w:val="24"/>
        </w:rPr>
      </w:pPr>
    </w:p>
    <w:p w14:paraId="12086E50" w14:textId="687CBCDD" w:rsidR="003A1631" w:rsidRPr="003A1631" w:rsidRDefault="003A1631" w:rsidP="003A1631">
      <w:pPr>
        <w:rPr>
          <w:rFonts w:ascii="Times New Roman" w:hAnsi="Times New Roman" w:cs="Times New Roman"/>
          <w:sz w:val="24"/>
          <w:szCs w:val="24"/>
        </w:rPr>
      </w:pPr>
    </w:p>
    <w:p w14:paraId="14666745" w14:textId="379474A5" w:rsidR="003A1631" w:rsidRPr="003A1631" w:rsidRDefault="003A1631" w:rsidP="003A1631">
      <w:pPr>
        <w:rPr>
          <w:rFonts w:ascii="Times New Roman" w:hAnsi="Times New Roman" w:cs="Times New Roman"/>
          <w:sz w:val="24"/>
          <w:szCs w:val="24"/>
        </w:rPr>
      </w:pPr>
    </w:p>
    <w:p w14:paraId="554BA8B8" w14:textId="52947F52" w:rsidR="003A1631" w:rsidRPr="003A1631" w:rsidRDefault="003A1631" w:rsidP="003A1631">
      <w:pPr>
        <w:rPr>
          <w:rFonts w:ascii="Times New Roman" w:hAnsi="Times New Roman" w:cs="Times New Roman"/>
          <w:sz w:val="24"/>
          <w:szCs w:val="24"/>
        </w:rPr>
      </w:pPr>
    </w:p>
    <w:p w14:paraId="580CCDA6" w14:textId="7E3A4725" w:rsidR="003A1631" w:rsidRDefault="003A1631" w:rsidP="003A1631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1CC86196" w14:textId="4E5476CE" w:rsidR="003A1631" w:rsidRDefault="003A1631" w:rsidP="003A1631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24E6927C" w14:textId="4BB6F95B" w:rsidR="003A1631" w:rsidRDefault="003A1631" w:rsidP="003A1631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4588E77C" w14:textId="562FFD51" w:rsidR="003A1631" w:rsidRDefault="003A1631" w:rsidP="003A16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I made the point cloud again (included in the zip folder as an alembic file), here is the snapshot:</w:t>
      </w:r>
    </w:p>
    <w:p w14:paraId="0A15F242" w14:textId="6005C1AC" w:rsidR="003A1631" w:rsidRDefault="003A1631" w:rsidP="003A1631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AE14341" wp14:editId="1DA8E9B6">
            <wp:extent cx="5943600" cy="51879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8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3D5AD" w14:textId="087FAF63" w:rsidR="003A1631" w:rsidRDefault="003A1631" w:rsidP="003A1631">
      <w:pPr>
        <w:rPr>
          <w:rFonts w:ascii="Times New Roman" w:hAnsi="Times New Roman" w:cs="Times New Roman"/>
          <w:noProof/>
          <w:sz w:val="24"/>
          <w:szCs w:val="24"/>
        </w:rPr>
      </w:pPr>
    </w:p>
    <w:p w14:paraId="25781F71" w14:textId="5F20D72E" w:rsidR="003A1631" w:rsidRDefault="003A1631" w:rsidP="003A1631">
      <w:pPr>
        <w:tabs>
          <w:tab w:val="left" w:pos="912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as very excited with these results too! It looked super cool and captured a lot of features! I noticed that she doesn’t have a chin though, and that is probably because the lighting was only coming from above her and her chin was constantly in shadow.</w:t>
      </w:r>
    </w:p>
    <w:p w14:paraId="529A3C89" w14:textId="2E919647" w:rsidR="003A1631" w:rsidRDefault="003A1631" w:rsidP="003A1631">
      <w:pPr>
        <w:tabs>
          <w:tab w:val="left" w:pos="912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3A1631">
        <w:rPr>
          <w:rFonts w:ascii="Times New Roman" w:hAnsi="Times New Roman" w:cs="Times New Roman"/>
          <w:b/>
          <w:bCs/>
          <w:sz w:val="28"/>
          <w:szCs w:val="28"/>
        </w:rPr>
        <w:t>Conclusion</w:t>
      </w:r>
    </w:p>
    <w:p w14:paraId="223EF890" w14:textId="523E54E4" w:rsidR="003A1631" w:rsidRDefault="003A1631" w:rsidP="003A1631">
      <w:pPr>
        <w:tabs>
          <w:tab w:val="left" w:pos="912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got better overtime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shroom</w:t>
      </w:r>
      <w:proofErr w:type="spellEnd"/>
      <w:r>
        <w:rPr>
          <w:rFonts w:ascii="Times New Roman" w:hAnsi="Times New Roman" w:cs="Times New Roman"/>
          <w:sz w:val="24"/>
          <w:szCs w:val="24"/>
        </w:rPr>
        <w:t>, and I improved my picture taking technique between each part. I think the Part 2 pinecone is the most complete point cloud, though I am super excited to get better lighting a</w:t>
      </w:r>
      <w:r w:rsidR="00D51598">
        <w:rPr>
          <w:rFonts w:ascii="Times New Roman" w:hAnsi="Times New Roman" w:cs="Times New Roman"/>
          <w:sz w:val="24"/>
          <w:szCs w:val="24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work on making a new point cloud with Paige. I believe this homework assignment awoken a new hobby for me! </w:t>
      </w:r>
    </w:p>
    <w:p w14:paraId="5C68F8FD" w14:textId="2C9AECC1" w:rsidR="003A1631" w:rsidRPr="003A1631" w:rsidRDefault="003A1631" w:rsidP="003A1631">
      <w:pPr>
        <w:tabs>
          <w:tab w:val="left" w:pos="912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zip file submitted along with this pdf includes the </w:t>
      </w:r>
      <w:proofErr w:type="gramStart"/>
      <w:r>
        <w:rPr>
          <w:rFonts w:ascii="Times New Roman" w:hAnsi="Times New Roman" w:cs="Times New Roman"/>
          <w:sz w:val="24"/>
          <w:szCs w:val="24"/>
        </w:rPr>
        <w:t>two poi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loud screenshots and the two point cloud alembic files.</w:t>
      </w:r>
      <w:r w:rsidR="00D51598">
        <w:rPr>
          <w:rFonts w:ascii="Times New Roman" w:hAnsi="Times New Roman" w:cs="Times New Roman"/>
          <w:sz w:val="24"/>
          <w:szCs w:val="24"/>
        </w:rPr>
        <w:t xml:space="preserve"> </w:t>
      </w:r>
      <w:r w:rsidR="00D51598">
        <w:rPr>
          <w:rFonts w:ascii="Times New Roman" w:hAnsi="Times New Roman" w:cs="Times New Roman"/>
          <w:sz w:val="24"/>
          <w:szCs w:val="24"/>
        </w:rPr>
        <w:t xml:space="preserve">You can’t use MeshLab on </w:t>
      </w:r>
      <w:proofErr w:type="spellStart"/>
      <w:r w:rsidR="00D51598">
        <w:rPr>
          <w:rFonts w:ascii="Times New Roman" w:hAnsi="Times New Roman" w:cs="Times New Roman"/>
          <w:sz w:val="24"/>
          <w:szCs w:val="24"/>
        </w:rPr>
        <w:t>Meshroom</w:t>
      </w:r>
      <w:proofErr w:type="spellEnd"/>
      <w:r w:rsidR="00D51598">
        <w:rPr>
          <w:rFonts w:ascii="Times New Roman" w:hAnsi="Times New Roman" w:cs="Times New Roman"/>
          <w:sz w:val="24"/>
          <w:szCs w:val="24"/>
        </w:rPr>
        <w:t xml:space="preserve"> exports, you are going to have to use Blender to import and mess with the alembic file</w:t>
      </w:r>
      <w:r w:rsidR="00CD7038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sectPr w:rsidR="003A1631" w:rsidRPr="003A16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E4BFDF" w14:textId="77777777" w:rsidR="0037145C" w:rsidRDefault="0037145C" w:rsidP="00A40942">
      <w:pPr>
        <w:spacing w:after="0" w:line="240" w:lineRule="auto"/>
      </w:pPr>
      <w:r>
        <w:separator/>
      </w:r>
    </w:p>
  </w:endnote>
  <w:endnote w:type="continuationSeparator" w:id="0">
    <w:p w14:paraId="4340B5E4" w14:textId="77777777" w:rsidR="0037145C" w:rsidRDefault="0037145C" w:rsidP="00A409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9CAECD" w14:textId="77777777" w:rsidR="0037145C" w:rsidRDefault="0037145C" w:rsidP="00A40942">
      <w:pPr>
        <w:spacing w:after="0" w:line="240" w:lineRule="auto"/>
      </w:pPr>
      <w:r>
        <w:separator/>
      </w:r>
    </w:p>
  </w:footnote>
  <w:footnote w:type="continuationSeparator" w:id="0">
    <w:p w14:paraId="15E5A451" w14:textId="77777777" w:rsidR="0037145C" w:rsidRDefault="0037145C" w:rsidP="00A409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zMxMDM2NDI1MrVQ0lEKTi0uzszPAykwrAUAI1RbDywAAAA="/>
  </w:docVars>
  <w:rsids>
    <w:rsidRoot w:val="009C565B"/>
    <w:rsid w:val="0037145C"/>
    <w:rsid w:val="003A1631"/>
    <w:rsid w:val="006246D7"/>
    <w:rsid w:val="009051EF"/>
    <w:rsid w:val="009C565B"/>
    <w:rsid w:val="00A40942"/>
    <w:rsid w:val="00A44486"/>
    <w:rsid w:val="00CD7038"/>
    <w:rsid w:val="00D51598"/>
    <w:rsid w:val="00D52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6C0EE"/>
  <w15:chartTrackingRefBased/>
  <w15:docId w15:val="{4B7F21B2-BE6B-4525-A44D-AC1BB167C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09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9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942"/>
  </w:style>
  <w:style w:type="paragraph" w:styleId="Footer">
    <w:name w:val="footer"/>
    <w:basedOn w:val="Normal"/>
    <w:link w:val="FooterChar"/>
    <w:uiPriority w:val="99"/>
    <w:unhideWhenUsed/>
    <w:rsid w:val="00A409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9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5</Pages>
  <Words>543</Words>
  <Characters>31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oucy</dc:creator>
  <cp:keywords/>
  <dc:description/>
  <cp:lastModifiedBy>Nicholas Soucy</cp:lastModifiedBy>
  <cp:revision>3</cp:revision>
  <dcterms:created xsi:type="dcterms:W3CDTF">2020-11-05T16:13:00Z</dcterms:created>
  <dcterms:modified xsi:type="dcterms:W3CDTF">2020-11-05T18:18:00Z</dcterms:modified>
</cp:coreProperties>
</file>